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10/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project uses the gapminder dataset, which contains data on life expectancy, populations, and GDP for various countries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Rows: 1,704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fghanistan", "Afghanistan", "Afghanistan", ~</w:t>
      </w:r>
      <w:r>
        <w:br/>
      </w:r>
      <w:r>
        <w:rPr>
          <w:rStyle w:val="VerbatimChar"/>
        </w:rPr>
        <w:t xml:space="preserve">## $ continent &lt;fct&gt; Asia, Asia, Asia, Asia, Asia, Asia, Asia, Asia, Asia, Asia, ~</w:t>
      </w:r>
      <w:r>
        <w:br/>
      </w:r>
      <w:r>
        <w:rPr>
          <w:rStyle w:val="VerbatimChar"/>
        </w:rPr>
        <w:t xml:space="preserve">## $ year      &lt;int&gt; 1952, 1957, 1962, 1967, 1972, 1977, 1982, 1987, 1992, 1997, ~</w:t>
      </w:r>
      <w:r>
        <w:br/>
      </w:r>
      <w:r>
        <w:rPr>
          <w:rStyle w:val="VerbatimChar"/>
        </w:rPr>
        <w:t xml:space="preserve">## $ lifeExp   &lt;dbl&gt; 28.801, 30.332, 31.997, 34.020, 36.088, 38.438, 39.854, 40.8~</w:t>
      </w:r>
      <w:r>
        <w:br/>
      </w:r>
      <w:r>
        <w:rPr>
          <w:rStyle w:val="VerbatimChar"/>
        </w:rPr>
        <w:t xml:space="preserve">## $ pop       &lt;int&gt; 8425333, 9240934, 10267083, 11537966, 13079460, 14880372, 12~</w:t>
      </w:r>
      <w:r>
        <w:br/>
      </w:r>
      <w:r>
        <w:rPr>
          <w:rStyle w:val="VerbatimChar"/>
        </w:rPr>
        <w:t xml:space="preserve">## $ gdpPercap &lt;dbl&gt; 779.4453, 820.8530, 853.1007, 836.1971, 739.9811, 786.1134, ~</w:t>
      </w:r>
    </w:p>
    <w:bookmarkEnd w:id="20"/>
    <w:bookmarkStart w:id="21" w:name="data-explorationcleaning"/>
    <w:p>
      <w:pPr>
        <w:pStyle w:val="Heading2"/>
      </w:pPr>
      <w:r>
        <w:t xml:space="preserve">Data Exploration/Clean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apminder)) </w:t>
      </w:r>
      <w:r>
        <w:rPr>
          <w:rStyle w:val="CommentTok"/>
        </w:rPr>
        <w:t xml:space="preserve">#there are no NA values in the dataframe, lucky me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3" w:name="first-plot"/>
    <w:p>
      <w:pPr>
        <w:pStyle w:val="Heading2"/>
      </w:pPr>
      <w:r>
        <w:t xml:space="preserve">First Plot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)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ntinent, AvgPo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ntin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valcanti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by Continent (1997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second-plot"/>
    <w:p>
      <w:pPr>
        <w:pStyle w:val="Heading2"/>
      </w:pPr>
      <w:r>
        <w:t xml:space="preserve">Second Plot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mmy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DP (1997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1" w:name="third-plot"/>
    <w:p>
      <w:pPr>
        <w:pStyle w:val="Heading2"/>
      </w:pPr>
      <w:r>
        <w:t xml:space="preserve">Third Plot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DP for 4 Count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Notice Difference in Axes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_Dial_Project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Jackson Dial</dc:creator>
  <cp:keywords/>
  <dcterms:created xsi:type="dcterms:W3CDTF">2021-10-13T01:25:01Z</dcterms:created>
  <dcterms:modified xsi:type="dcterms:W3CDTF">2021-10-13T01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7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